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1" w:name="cover-letter"/>
    <w:p>
      <w:pPr>
        <w:pStyle w:val="Heading1"/>
      </w:pPr>
      <w:r>
        <w:t xml:space="preserve">Cover Letter</w:t>
      </w:r>
    </w:p>
    <w:p>
      <w:pPr>
        <w:pStyle w:val="FirstParagraph"/>
      </w:pPr>
      <w:r>
        <w:rPr>
          <w:bCs/>
          <w:b/>
        </w:rPr>
        <w:t xml:space="preserve">John Doe</w:t>
      </w:r>
      <w:r>
        <w:br/>
      </w:r>
      <w:r>
        <w:t xml:space="preserve">123 Calle de la Ciencia</w:t>
      </w:r>
      <w:r>
        <w:br/>
      </w:r>
      <w:r>
        <w:t xml:space="preserve">Buenos Aires, Argentina</w:t>
      </w:r>
      <w:r>
        <w:br/>
      </w:r>
      <w:r>
        <w:t xml:space="preserve">Email: john.doe@example.com | Phone: +54 9 1234-5678</w:t>
      </w:r>
    </w:p>
    <w:p>
      <w:pPr>
        <w:pStyle w:val="BodyText"/>
      </w:pPr>
      <w:r>
        <w:t xml:space="preserve">Date: April 5, 2024</w:t>
      </w:r>
    </w:p>
    <w:p>
      <w:pPr>
        <w:pStyle w:val="BodyText"/>
      </w:pPr>
      <w:r>
        <w:rPr>
          <w:bCs/>
          <w:b/>
        </w:rPr>
        <w:t xml:space="preserve">Human Resources Department</w:t>
      </w:r>
      <w:r>
        <w:br/>
      </w:r>
      <w:r>
        <w:rPr>
          <w:bCs/>
          <w:b/>
        </w:rPr>
        <w:t xml:space="preserve">Universidad de Buenos Aires</w:t>
      </w:r>
      <w:r>
        <w:br/>
      </w:r>
      <w:r>
        <w:rPr>
          <w:bCs/>
          <w:b/>
        </w:rPr>
        <w:t xml:space="preserve">Avenida Corrientes 1317</w:t>
      </w:r>
      <w:r>
        <w:br/>
      </w:r>
      <w:r>
        <w:rPr>
          <w:bCs/>
          <w:b/>
        </w:rPr>
        <w:t xml:space="preserve">Buenos Aires, Argentina</w:t>
      </w:r>
    </w:p>
    <w:bookmarkStart w:id="20" w:name="dear-hiring-committee"/>
    <w:p>
      <w:pPr>
        <w:pStyle w:val="Heading2"/>
      </w:pPr>
      <w:r>
        <w:t xml:space="preserve">Dear Hiring Committee,</w:t>
      </w:r>
    </w:p>
    <w:p>
      <w:pPr>
        <w:pStyle w:val="FirstParagraph"/>
      </w:pPr>
      <w:r>
        <w:t xml:space="preserve">I am writing to express my enthusiastic interest in the Laboratory Technician position at your esteemed institution in Buenos Aires, Argentina. As a dedicated and skilled professional with a strong background in scientific research and laboratory operations, I am eager to contribute my expertise to support the innovative work being conducted in this dynamic city. My academic training, hands-on experience, and passion for scientific discovery align perfectly with the requirements of this role. I am particularly drawn to the opportunity to work in Argentina Buenos Aires, a hub of academic excellence and cutting-edge research that continues to shape the future of science on a global scale.</w:t>
      </w:r>
    </w:p>
    <w:p>
      <w:pPr>
        <w:pStyle w:val="BodyText"/>
      </w:pPr>
      <w:r>
        <w:t xml:space="preserve">With over five years of experience in laboratory settings, I have developed a comprehensive understanding of laboratory protocols, equipment maintenance, and data analysis. My career has focused on ensuring accuracy, efficiency, and compliance with safety standards in both academic and industrial environments. Whether it is preparing reagents for biochemical assays or calibrating advanced instrumentation like HPLC systems or spectrophotometers, I approach every task with precision and a commitment to excellence. This dedication to quality is further reinforced by my formal education in Biotechnology from the Universidad Nacional de La Plata, where I graduated with honors and gained foundational knowledge in molecular biology, analytical chemistry, and laboratory management.</w:t>
      </w:r>
    </w:p>
    <w:p>
      <w:pPr>
        <w:pStyle w:val="BodyText"/>
      </w:pPr>
      <w:r>
        <w:t xml:space="preserve">What sets me apart as a Laboratory Technician is my ability to adapt to diverse research environments while maintaining a high level of professionalism. In my previous role at the Centro de Investigaciones en Ciencias Biológicas (CICIBA), I collaborated with multidisciplinary teams to conduct experiments in cellular biology and genetic analysis. One of my key contributions was optimizing a protocol for DNA extraction, which improved the efficiency of our downstream sequencing processes by 20%. This experience not only honed my technical skills but also strengthened my ability to communicate complex scientific concepts to colleagues across different fields.</w:t>
      </w:r>
    </w:p>
    <w:p>
      <w:pPr>
        <w:pStyle w:val="BodyText"/>
      </w:pPr>
      <w:r>
        <w:t xml:space="preserve">Working in Argentina Buenos Aires has always been a personal and professional aspiration. The city’s vibrant scientific community, home to institutions like the Universidad de Buenos Aires and the Instituto Balseiro, offers unparalleled opportunities for growth and innovation. I am particularly inspired by the work of local researchers in areas such as renewable energy, biotechnology, and environmental science—fields that resonate deeply with my own interests. I believe that contributing to such a forward-thinking environment would allow me to leverage my skills while also learning from the expertise of professionals in this region.</w:t>
      </w:r>
    </w:p>
    <w:p>
      <w:pPr>
        <w:pStyle w:val="BodyText"/>
      </w:pPr>
      <w:r>
        <w:t xml:space="preserve">One of the core strengths I bring to a laboratory setting is my attention to detail. In any scientific endeavor, even minor deviations can lead to significant discrepancies in results. During my time at CICIBA, I implemented a systematic approach to documentation and quality control, which reduced errors by 30% and ensured that all experiments met rigorous standards. This meticulousness is complemented by my ability to work independently as well as part of a team, making me an adaptable asset in fast-paced research environments.</w:t>
      </w:r>
    </w:p>
    <w:p>
      <w:pPr>
        <w:pStyle w:val="BodyText"/>
      </w:pPr>
      <w:r>
        <w:t xml:space="preserve">Additionally, I have experience with a wide range of laboratory equipment and software tools essential for modern scientific workflows. From operating microscopes and centrifuges to utilizing data analysis platforms like GraphPad Prism and R programming, I am well-versed in the technologies that drive discovery. My proficiency in Spanish further enhances my ability to integrate into local teams, as I can communicate effectively with colleagues, interpret technical manuals, and contribute to collaborative projects without language barriers.</w:t>
      </w:r>
    </w:p>
    <w:p>
      <w:pPr>
        <w:pStyle w:val="BodyText"/>
      </w:pPr>
      <w:r>
        <w:t xml:space="preserve">The Laboratory Technician role requires not only technical expertise but also a commitment to continuous learning and improvement. I am constantly updating my knowledge through professional development courses and staying informed about advancements in laboratory science. For instance, I recently completed a certification program on Good Laboratory Practices (GLP) offered by the International Association for Research Integrity (IARI), which deepened my understanding of regulatory compliance and ethical research standards.</w:t>
      </w:r>
    </w:p>
    <w:p>
      <w:pPr>
        <w:pStyle w:val="BodyText"/>
      </w:pPr>
      <w:r>
        <w:t xml:space="preserve">What excites me most about this opportunity is the chance to work in Argentina Buenos Aires, where scientific innovation thrives alongside cultural richness. I am eager to contribute my skills to a laboratory that values both precision and creativity, while also immersing myself in the unique opportunities this city offers. Whether it is participating in groundbreaking research or supporting educational initiatives, I am ready to bring my enthusiasm and expertise to your team.</w:t>
      </w:r>
    </w:p>
    <w:p>
      <w:pPr>
        <w:pStyle w:val="BodyText"/>
      </w:pPr>
      <w:r>
        <w:t xml:space="preserve">In closing, I would like to express my sincere gratitude for considering my application. I am confident that my background, skills, and passion for laboratory science make me a strong candidate for this position. I would welcome the opportunity to discuss how my experience aligns with the goals of your institution in Buenos Aires. Please feel free to contact me at +54 9 1234-5678 or john.doe@example.com at your earliest convenience.</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cp:keywords/>
  <dcterms:created xsi:type="dcterms:W3CDTF">2026-07-23T18:16:36Z</dcterms:created>
  <dcterms:modified xsi:type="dcterms:W3CDTF">2026-07-23T18:16:36Z</dcterms:modified>
</cp:coreProperties>
</file>

<file path=docProps/custom.xml><?xml version="1.0" encoding="utf-8"?>
<Properties xmlns="http://schemas.openxmlformats.org/officeDocument/2006/custom-properties" xmlns:vt="http://schemas.openxmlformats.org/officeDocument/2006/docPropsVTypes"/>
</file>